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974BBC" w14:textId="380FD3FD" w:rsidR="00072AF9" w:rsidRPr="00072AF9" w:rsidRDefault="009C0443" w:rsidP="001405E8">
      <w:pPr>
        <w:spacing w:after="0" w:line="240" w:lineRule="auto"/>
        <w:jc w:val="center"/>
        <w:rPr>
          <w:rFonts w:ascii="Calibri" w:eastAsia="Times New Roman" w:hAnsi="Calibri" w:cs="Calibri"/>
          <w:color w:val="000000"/>
          <w:sz w:val="28"/>
          <w:szCs w:val="28"/>
        </w:rPr>
      </w:pPr>
      <w:r>
        <w:rPr>
          <w:rFonts w:ascii="Calibri" w:eastAsia="Times New Roman" w:hAnsi="Calibri" w:cs="Calibri"/>
          <w:color w:val="000000"/>
          <w:sz w:val="28"/>
          <w:szCs w:val="28"/>
        </w:rPr>
        <w:t>Technical Prog</w:t>
      </w:r>
      <w:r w:rsidR="00D219D7">
        <w:rPr>
          <w:rFonts w:ascii="Calibri" w:hAnsi="Calibri" w:cs="Calibri" w:hint="eastAsia"/>
          <w:color w:val="000000"/>
          <w:sz w:val="28"/>
          <w:szCs w:val="28"/>
        </w:rPr>
        <w:t>r</w:t>
      </w:r>
      <w:r>
        <w:rPr>
          <w:rFonts w:ascii="Calibri" w:eastAsia="Times New Roman" w:hAnsi="Calibri" w:cs="Calibri"/>
          <w:color w:val="000000"/>
          <w:sz w:val="28"/>
          <w:szCs w:val="28"/>
        </w:rPr>
        <w:t>ess</w:t>
      </w:r>
      <w:r w:rsidR="00072AF9" w:rsidRPr="00072AF9">
        <w:rPr>
          <w:rFonts w:ascii="Calibri" w:eastAsia="Times New Roman" w:hAnsi="Calibri" w:cs="Calibri"/>
          <w:color w:val="000000"/>
          <w:sz w:val="28"/>
          <w:szCs w:val="28"/>
        </w:rPr>
        <w:t xml:space="preserve"> </w:t>
      </w:r>
      <w:r w:rsidR="00DA04FF">
        <w:rPr>
          <w:rFonts w:ascii="Calibri" w:eastAsia="Times New Roman" w:hAnsi="Calibri" w:cs="Calibri"/>
          <w:color w:val="000000"/>
          <w:sz w:val="28"/>
          <w:szCs w:val="28"/>
        </w:rPr>
        <w:t xml:space="preserve">and Project Management </w:t>
      </w:r>
      <w:r w:rsidR="00072AF9" w:rsidRPr="00072AF9">
        <w:rPr>
          <w:rFonts w:ascii="Calibri" w:eastAsia="Times New Roman" w:hAnsi="Calibri" w:cs="Calibri"/>
          <w:color w:val="000000"/>
          <w:sz w:val="28"/>
          <w:szCs w:val="28"/>
        </w:rPr>
        <w:t>Rubric (Ver. 202</w:t>
      </w:r>
      <w:r w:rsidR="00A62FB5">
        <w:rPr>
          <w:rFonts w:ascii="Calibri" w:hAnsi="Calibri" w:cs="Calibri"/>
          <w:color w:val="000000"/>
          <w:sz w:val="28"/>
          <w:szCs w:val="28"/>
        </w:rPr>
        <w:t>5</w:t>
      </w:r>
      <w:r w:rsidR="00072AF9" w:rsidRPr="00072AF9">
        <w:rPr>
          <w:rFonts w:ascii="Calibri" w:eastAsia="Times New Roman" w:hAnsi="Calibri" w:cs="Calibri"/>
          <w:color w:val="000000"/>
          <w:sz w:val="28"/>
          <w:szCs w:val="28"/>
        </w:rPr>
        <w:t>-0</w:t>
      </w:r>
      <w:r w:rsidR="00FF2CEA">
        <w:rPr>
          <w:rFonts w:ascii="Calibri" w:eastAsia="Times New Roman" w:hAnsi="Calibri" w:cs="Calibri"/>
          <w:color w:val="000000"/>
          <w:sz w:val="28"/>
          <w:szCs w:val="28"/>
        </w:rPr>
        <w:t>1-21</w:t>
      </w:r>
      <w:r w:rsidR="00072AF9" w:rsidRPr="00072AF9">
        <w:rPr>
          <w:rFonts w:ascii="Calibri" w:eastAsia="Times New Roman" w:hAnsi="Calibri" w:cs="Calibri"/>
          <w:color w:val="000000"/>
          <w:sz w:val="28"/>
          <w:szCs w:val="28"/>
        </w:rPr>
        <w:t>)</w:t>
      </w:r>
    </w:p>
    <w:tbl>
      <w:tblPr>
        <w:tblpPr w:leftFromText="180" w:rightFromText="180" w:vertAnchor="text" w:horzAnchor="margin" w:tblpXSpec="center" w:tblpY="266"/>
        <w:tblW w:w="9514" w:type="dxa"/>
        <w:tblLook w:val="04A0" w:firstRow="1" w:lastRow="0" w:firstColumn="1" w:lastColumn="0" w:noHBand="0" w:noVBand="1"/>
      </w:tblPr>
      <w:tblGrid>
        <w:gridCol w:w="1008"/>
        <w:gridCol w:w="2736"/>
        <w:gridCol w:w="1152"/>
        <w:gridCol w:w="728"/>
        <w:gridCol w:w="1294"/>
        <w:gridCol w:w="426"/>
        <w:gridCol w:w="720"/>
        <w:gridCol w:w="418"/>
        <w:gridCol w:w="1022"/>
        <w:gridCol w:w="10"/>
      </w:tblGrid>
      <w:tr w:rsidR="001405E8" w:rsidRPr="00072AF9" w14:paraId="1231EFA3" w14:textId="77777777" w:rsidTr="001405E8">
        <w:trPr>
          <w:gridAfter w:val="1"/>
          <w:wAfter w:w="10" w:type="dxa"/>
          <w:trHeight w:val="300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524EA4" w14:textId="7EAFEF03" w:rsidR="001405E8" w:rsidRPr="00072AF9" w:rsidRDefault="001405E8" w:rsidP="001405E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Student:</w:t>
            </w: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A6BC5C" w14:textId="779939FB" w:rsidR="001405E8" w:rsidRPr="00072AF9" w:rsidRDefault="001405E8" w:rsidP="00F47E6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950093" w14:textId="02687808" w:rsidR="001405E8" w:rsidRDefault="001405E8" w:rsidP="001405E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Reviewer:</w:t>
            </w:r>
          </w:p>
        </w:tc>
        <w:tc>
          <w:tcPr>
            <w:tcW w:w="244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43B123" w14:textId="77777777" w:rsidR="001405E8" w:rsidRPr="00072AF9" w:rsidRDefault="001405E8" w:rsidP="00F47E6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EF6C39" w14:textId="267A046F" w:rsidR="001405E8" w:rsidRDefault="001405E8" w:rsidP="001405E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Date:</w:t>
            </w:r>
          </w:p>
        </w:tc>
        <w:tc>
          <w:tcPr>
            <w:tcW w:w="14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179EBF" w14:textId="77777777" w:rsidR="001405E8" w:rsidRDefault="001405E8" w:rsidP="00F47E6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D3585A" w:rsidRPr="00072AF9" w14:paraId="256F1E15" w14:textId="477C31A4" w:rsidTr="00FF2CEA">
        <w:trPr>
          <w:trHeight w:val="300"/>
        </w:trPr>
        <w:tc>
          <w:tcPr>
            <w:tcW w:w="37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04F6F8" w14:textId="77777777" w:rsidR="00072AF9" w:rsidRPr="00072AF9" w:rsidRDefault="00072AF9" w:rsidP="00072AF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72AF9">
              <w:rPr>
                <w:rFonts w:ascii="Calibri" w:eastAsia="Times New Roman" w:hAnsi="Calibri" w:cs="Calibri"/>
                <w:b/>
                <w:bCs/>
                <w:color w:val="000000"/>
              </w:rPr>
              <w:t>Criteria</w:t>
            </w:r>
          </w:p>
        </w:tc>
        <w:tc>
          <w:tcPr>
            <w:tcW w:w="1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3623C" w14:textId="5BF7A815" w:rsidR="00072AF9" w:rsidRPr="001A349C" w:rsidRDefault="00956E52" w:rsidP="00072AF9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Exceeded</w:t>
            </w:r>
          </w:p>
        </w:tc>
        <w:tc>
          <w:tcPr>
            <w:tcW w:w="12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5C5EFC" w14:textId="1EBB7ACC" w:rsidR="00072AF9" w:rsidRPr="001A349C" w:rsidRDefault="00956E52" w:rsidP="00FF2CEA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Met</w:t>
            </w:r>
          </w:p>
        </w:tc>
        <w:tc>
          <w:tcPr>
            <w:tcW w:w="156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48C17" w14:textId="75622295" w:rsidR="00072AF9" w:rsidRPr="001A349C" w:rsidRDefault="00D258A1" w:rsidP="00072AF9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Unacceptable</w:t>
            </w:r>
          </w:p>
        </w:tc>
        <w:tc>
          <w:tcPr>
            <w:tcW w:w="103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894E81" w14:textId="3BE8186E" w:rsidR="00072AF9" w:rsidRPr="00072AF9" w:rsidRDefault="00072AF9" w:rsidP="00072AF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Score</w:t>
            </w:r>
          </w:p>
        </w:tc>
      </w:tr>
      <w:tr w:rsidR="00491CB2" w:rsidRPr="00072AF9" w14:paraId="6FB9E134" w14:textId="689549E2" w:rsidTr="00C24599">
        <w:trPr>
          <w:trHeight w:val="454"/>
        </w:trPr>
        <w:tc>
          <w:tcPr>
            <w:tcW w:w="374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2E1E04D" w14:textId="306BD90C" w:rsidR="00491CB2" w:rsidRPr="00072AF9" w:rsidRDefault="001A349C" w:rsidP="00491C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 w:hint="eastAsia"/>
                <w:b/>
                <w:bCs/>
                <w:color w:val="000000"/>
              </w:rPr>
              <w:t>Technical Progress Documentation</w:t>
            </w:r>
          </w:p>
        </w:tc>
        <w:tc>
          <w:tcPr>
            <w:tcW w:w="18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1E66A731" w14:textId="4EC2D5DE" w:rsidR="00491CB2" w:rsidRPr="00072AF9" w:rsidRDefault="00491CB2" w:rsidP="00491C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6328C5A3" w14:textId="7125B5F8" w:rsidR="00491CB2" w:rsidRPr="00072AF9" w:rsidRDefault="00491CB2" w:rsidP="00491C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6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2E32D8F4" w14:textId="0BB67150" w:rsidR="00491CB2" w:rsidRPr="00FF2CEA" w:rsidRDefault="00491CB2" w:rsidP="00491C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2404496" w14:textId="62C5E767" w:rsidR="00491CB2" w:rsidRPr="00FF2CEA" w:rsidRDefault="00491CB2" w:rsidP="00FF2C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1A349C" w:rsidRPr="00072AF9" w14:paraId="67C048FD" w14:textId="77777777" w:rsidTr="00FF2CEA">
        <w:trPr>
          <w:trHeight w:val="600"/>
        </w:trPr>
        <w:tc>
          <w:tcPr>
            <w:tcW w:w="374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67CEFD" w14:textId="7878E4CB" w:rsidR="001A349C" w:rsidRPr="00D219D7" w:rsidRDefault="00D219D7" w:rsidP="001A349C">
            <w:pPr>
              <w:spacing w:after="0" w:line="240" w:lineRule="auto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 w:hint="eastAsia"/>
                <w:b/>
                <w:bCs/>
                <w:color w:val="000000"/>
              </w:rPr>
              <w:t>Quantity</w:t>
            </w:r>
            <w:r w:rsidR="00482ECD">
              <w:rPr>
                <w:rFonts w:ascii="Calibri" w:hAnsi="Calibri" w:cs="Calibri" w:hint="eastAsia"/>
                <w:b/>
                <w:bCs/>
                <w:color w:val="000000"/>
              </w:rPr>
              <w:t xml:space="preserve"> and Timeliness</w:t>
            </w:r>
          </w:p>
          <w:p w14:paraId="412DABCD" w14:textId="534A0471" w:rsidR="001A349C" w:rsidRPr="00D219D7" w:rsidRDefault="001A349C" w:rsidP="00D219D7">
            <w:pPr>
              <w:spacing w:after="0" w:line="240" w:lineRule="auto"/>
              <w:ind w:left="144" w:hanging="144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-</w:t>
            </w:r>
            <w:r w:rsidR="00D219D7">
              <w:rPr>
                <w:rFonts w:ascii="Calibri" w:hAnsi="Calibri" w:cs="Calibri" w:hint="eastAsia"/>
                <w:color w:val="000000"/>
              </w:rPr>
              <w:t xml:space="preserve"> The student posted at least 4 technical messages every week.</w:t>
            </w:r>
          </w:p>
        </w:tc>
        <w:tc>
          <w:tcPr>
            <w:tcW w:w="18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973CE1" w14:textId="77777777" w:rsidR="001A349C" w:rsidRDefault="001A349C" w:rsidP="001A349C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lways</w:t>
            </w:r>
          </w:p>
          <w:p w14:paraId="1024AE78" w14:textId="495B7DD7" w:rsidR="00482ECD" w:rsidRPr="00482ECD" w:rsidRDefault="00482ECD" w:rsidP="001A349C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 w:hint="eastAsia"/>
                <w:color w:val="000000"/>
              </w:rPr>
              <w:t>2</w:t>
            </w:r>
            <w:r w:rsidR="00853081">
              <w:rPr>
                <w:rFonts w:ascii="Calibri" w:hAnsi="Calibri" w:cs="Calibri"/>
                <w:color w:val="000000"/>
              </w:rPr>
              <w:t>5</w:t>
            </w:r>
            <w:r>
              <w:rPr>
                <w:rFonts w:ascii="Calibri" w:hAnsi="Calibri" w:cs="Calibri" w:hint="eastAsia"/>
                <w:color w:val="000000"/>
              </w:rPr>
              <w:t xml:space="preserve"> pts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BB890B" w14:textId="77777777" w:rsidR="001A349C" w:rsidRDefault="001A349C" w:rsidP="001A349C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Sometimes</w:t>
            </w:r>
          </w:p>
          <w:p w14:paraId="6A45E0A5" w14:textId="4A9021E7" w:rsidR="00482ECD" w:rsidRPr="00482ECD" w:rsidRDefault="00482ECD" w:rsidP="00853081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 w:hint="eastAsia"/>
                <w:color w:val="000000"/>
              </w:rPr>
              <w:t>1 ~</w:t>
            </w:r>
            <w:r w:rsidR="00853081">
              <w:rPr>
                <w:rFonts w:ascii="Calibri" w:hAnsi="Calibri" w:cs="Calibri"/>
                <w:color w:val="000000"/>
              </w:rPr>
              <w:t xml:space="preserve">24 </w:t>
            </w:r>
            <w:r>
              <w:rPr>
                <w:rFonts w:ascii="Calibri" w:hAnsi="Calibri" w:cs="Calibri" w:hint="eastAsia"/>
                <w:color w:val="000000"/>
              </w:rPr>
              <w:t>pts</w:t>
            </w:r>
          </w:p>
        </w:tc>
        <w:tc>
          <w:tcPr>
            <w:tcW w:w="156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190111" w14:textId="77777777" w:rsidR="00C24599" w:rsidRDefault="001A349C" w:rsidP="00C24599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FF2CEA">
              <w:rPr>
                <w:rFonts w:ascii="Calibri" w:eastAsia="Times New Roman" w:hAnsi="Calibri" w:cs="Calibri"/>
                <w:color w:val="000000"/>
              </w:rPr>
              <w:t xml:space="preserve">No evidence </w:t>
            </w:r>
          </w:p>
          <w:p w14:paraId="15C81CD8" w14:textId="17FFE5A1" w:rsidR="00482ECD" w:rsidRPr="00482ECD" w:rsidRDefault="00482ECD" w:rsidP="00C24599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 w:hint="eastAsia"/>
                <w:color w:val="000000"/>
              </w:rPr>
              <w:t>0 pts</w:t>
            </w:r>
          </w:p>
        </w:tc>
        <w:tc>
          <w:tcPr>
            <w:tcW w:w="10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074A75" w14:textId="77777777" w:rsidR="001A349C" w:rsidRPr="00FF2CEA" w:rsidRDefault="001A349C" w:rsidP="001A349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482ECD" w:rsidRPr="00072AF9" w14:paraId="47642CEE" w14:textId="77777777" w:rsidTr="00FF2CEA">
        <w:trPr>
          <w:trHeight w:val="600"/>
        </w:trPr>
        <w:tc>
          <w:tcPr>
            <w:tcW w:w="374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2A5EE6" w14:textId="2EB818ED" w:rsidR="00482ECD" w:rsidRPr="00482ECD" w:rsidRDefault="00482ECD" w:rsidP="00482ECD">
            <w:pPr>
              <w:spacing w:after="0" w:line="240" w:lineRule="auto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 w:hint="eastAsia"/>
                <w:b/>
                <w:bCs/>
                <w:color w:val="000000"/>
              </w:rPr>
              <w:t>Quality</w:t>
            </w:r>
          </w:p>
          <w:p w14:paraId="22DAF72C" w14:textId="627BAF41" w:rsidR="00482ECD" w:rsidRPr="00D219D7" w:rsidRDefault="00482ECD" w:rsidP="00482ECD">
            <w:pPr>
              <w:spacing w:after="0" w:line="240" w:lineRule="auto"/>
              <w:ind w:left="144" w:hanging="144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- Provides a clear explanation of the technical </w:t>
            </w:r>
            <w:r w:rsidRPr="00A107A3">
              <w:rPr>
                <w:rFonts w:ascii="Calibri" w:eastAsia="Times New Roman" w:hAnsi="Calibri" w:cs="Calibri"/>
                <w:color w:val="000000"/>
              </w:rPr>
              <w:t>information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that is readily understood</w:t>
            </w:r>
            <w:r w:rsidRPr="00A107A3">
              <w:rPr>
                <w:rFonts w:ascii="Calibri" w:eastAsia="Times New Roman" w:hAnsi="Calibri" w:cs="Calibri"/>
                <w:color w:val="000000"/>
              </w:rPr>
              <w:t>.</w:t>
            </w:r>
          </w:p>
        </w:tc>
        <w:tc>
          <w:tcPr>
            <w:tcW w:w="18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17D483" w14:textId="77777777" w:rsidR="00482ECD" w:rsidRDefault="00482ECD" w:rsidP="00482ECD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lways</w:t>
            </w:r>
          </w:p>
          <w:p w14:paraId="45492242" w14:textId="40959BA9" w:rsidR="00482ECD" w:rsidRDefault="00482ECD" w:rsidP="00482E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 w:hint="eastAsia"/>
                <w:color w:val="000000"/>
              </w:rPr>
              <w:t>3</w:t>
            </w:r>
            <w:r w:rsidR="00853081">
              <w:rPr>
                <w:rFonts w:ascii="Calibri" w:hAnsi="Calibri" w:cs="Calibri"/>
                <w:color w:val="000000"/>
              </w:rPr>
              <w:t xml:space="preserve">5 </w:t>
            </w:r>
            <w:r>
              <w:rPr>
                <w:rFonts w:ascii="Calibri" w:hAnsi="Calibri" w:cs="Calibri" w:hint="eastAsia"/>
                <w:color w:val="000000"/>
              </w:rPr>
              <w:t>pts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ED69CE" w14:textId="77777777" w:rsidR="00482ECD" w:rsidRDefault="00482ECD" w:rsidP="00482ECD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Sometimes</w:t>
            </w:r>
          </w:p>
          <w:p w14:paraId="21B41E90" w14:textId="1221C7DD" w:rsidR="00482ECD" w:rsidRDefault="00482ECD" w:rsidP="00482E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 w:hint="eastAsia"/>
                <w:color w:val="000000"/>
              </w:rPr>
              <w:t>1 ~</w:t>
            </w:r>
            <w:r w:rsidR="00853081">
              <w:rPr>
                <w:rFonts w:ascii="Calibri" w:hAnsi="Calibri" w:cs="Calibri"/>
                <w:color w:val="000000"/>
              </w:rPr>
              <w:t xml:space="preserve">34 </w:t>
            </w:r>
            <w:r>
              <w:rPr>
                <w:rFonts w:ascii="Calibri" w:hAnsi="Calibri" w:cs="Calibri" w:hint="eastAsia"/>
                <w:color w:val="000000"/>
              </w:rPr>
              <w:t>pts</w:t>
            </w:r>
          </w:p>
        </w:tc>
        <w:tc>
          <w:tcPr>
            <w:tcW w:w="156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800031" w14:textId="77777777" w:rsidR="00C24599" w:rsidRDefault="00482ECD" w:rsidP="00C24599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FF2CEA">
              <w:rPr>
                <w:rFonts w:ascii="Calibri" w:eastAsia="Times New Roman" w:hAnsi="Calibri" w:cs="Calibri"/>
                <w:color w:val="000000"/>
              </w:rPr>
              <w:t xml:space="preserve">No evidence </w:t>
            </w:r>
          </w:p>
          <w:p w14:paraId="160532F6" w14:textId="1ABE1D8A" w:rsidR="00482ECD" w:rsidRPr="00FF2CEA" w:rsidRDefault="00482ECD" w:rsidP="00C2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 w:hint="eastAsia"/>
                <w:color w:val="000000"/>
              </w:rPr>
              <w:t>0 pts</w:t>
            </w:r>
          </w:p>
        </w:tc>
        <w:tc>
          <w:tcPr>
            <w:tcW w:w="10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080C721" w14:textId="77777777" w:rsidR="00482ECD" w:rsidRPr="00FF2CEA" w:rsidRDefault="00482ECD" w:rsidP="00482E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D219D7" w:rsidRPr="00072AF9" w14:paraId="5B9408EE" w14:textId="77777777" w:rsidTr="00C24599">
        <w:trPr>
          <w:trHeight w:val="400"/>
        </w:trPr>
        <w:tc>
          <w:tcPr>
            <w:tcW w:w="374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665E8BA" w14:textId="338B9D3D" w:rsidR="00D219D7" w:rsidRPr="00732B53" w:rsidRDefault="00D219D7" w:rsidP="00D219D7">
            <w:pPr>
              <w:spacing w:after="0" w:line="240" w:lineRule="auto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Project Management </w:t>
            </w:r>
            <w:r>
              <w:rPr>
                <w:rFonts w:ascii="Calibri" w:hAnsi="Calibri" w:cs="Calibri" w:hint="eastAsia"/>
                <w:b/>
                <w:bCs/>
                <w:color w:val="000000"/>
              </w:rPr>
              <w:t>Using Issues</w:t>
            </w:r>
          </w:p>
        </w:tc>
        <w:tc>
          <w:tcPr>
            <w:tcW w:w="18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E9DF1AC" w14:textId="72E51664" w:rsidR="00D219D7" w:rsidRDefault="00D219D7" w:rsidP="00D219D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C4D45FA" w14:textId="772C206E" w:rsidR="00D219D7" w:rsidRDefault="00D219D7" w:rsidP="00D219D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6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B825048" w14:textId="62B5E557" w:rsidR="00D219D7" w:rsidRPr="00FF2CEA" w:rsidRDefault="00D219D7" w:rsidP="00D219D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14E8012" w14:textId="77777777" w:rsidR="00D219D7" w:rsidRPr="00FF2CEA" w:rsidRDefault="00D219D7" w:rsidP="00D219D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D219D7" w:rsidRPr="00072AF9" w14:paraId="097B8C0E" w14:textId="77777777" w:rsidTr="00732B53">
        <w:trPr>
          <w:trHeight w:val="616"/>
        </w:trPr>
        <w:tc>
          <w:tcPr>
            <w:tcW w:w="374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4C73C6" w14:textId="622434C6" w:rsidR="00D219D7" w:rsidRPr="00732B53" w:rsidRDefault="00D219D7" w:rsidP="00D219D7">
            <w:pPr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732B53">
              <w:rPr>
                <w:rFonts w:ascii="Calibri" w:hAnsi="Calibri" w:cs="Calibri" w:hint="eastAsia"/>
                <w:color w:val="000000"/>
              </w:rPr>
              <w:t>The status of an Issue was updated</w:t>
            </w:r>
            <w:r>
              <w:rPr>
                <w:rFonts w:ascii="Calibri" w:hAnsi="Calibri" w:cs="Calibri" w:hint="eastAsia"/>
                <w:color w:val="000000"/>
              </w:rPr>
              <w:t xml:space="preserve"> in a timely manner.</w:t>
            </w:r>
          </w:p>
        </w:tc>
        <w:tc>
          <w:tcPr>
            <w:tcW w:w="18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3BC548" w14:textId="77777777" w:rsidR="00D219D7" w:rsidRDefault="00D219D7" w:rsidP="00D219D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lways</w:t>
            </w:r>
          </w:p>
          <w:p w14:paraId="650252C3" w14:textId="2DFE5876" w:rsidR="00D219D7" w:rsidRPr="00216E7E" w:rsidRDefault="00853081" w:rsidP="00D219D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</w:t>
            </w:r>
            <w:r w:rsidR="00D219D7">
              <w:rPr>
                <w:rFonts w:ascii="Calibri" w:hAnsi="Calibri" w:cs="Calibri" w:hint="eastAsia"/>
                <w:color w:val="000000"/>
              </w:rPr>
              <w:t xml:space="preserve"> pts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F9F266" w14:textId="77777777" w:rsidR="00D219D7" w:rsidRDefault="00D219D7" w:rsidP="00D219D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Sometimes</w:t>
            </w:r>
          </w:p>
          <w:p w14:paraId="252DE8E5" w14:textId="70503376" w:rsidR="00D219D7" w:rsidRPr="00216E7E" w:rsidRDefault="00D219D7" w:rsidP="00D219D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 w:hint="eastAsia"/>
                <w:color w:val="000000"/>
              </w:rPr>
              <w:t>1~1</w:t>
            </w:r>
            <w:r w:rsidR="00853081">
              <w:rPr>
                <w:rFonts w:ascii="Calibri" w:hAnsi="Calibri" w:cs="Calibri"/>
                <w:color w:val="000000"/>
              </w:rPr>
              <w:t>9</w:t>
            </w:r>
            <w:r>
              <w:rPr>
                <w:rFonts w:ascii="Calibri" w:hAnsi="Calibri" w:cs="Calibri" w:hint="eastAsia"/>
                <w:color w:val="000000"/>
              </w:rPr>
              <w:t xml:space="preserve"> pts</w:t>
            </w:r>
          </w:p>
        </w:tc>
        <w:tc>
          <w:tcPr>
            <w:tcW w:w="156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5EAB26" w14:textId="77777777" w:rsidR="00D219D7" w:rsidRDefault="00D219D7" w:rsidP="00D219D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FF2CEA">
              <w:rPr>
                <w:rFonts w:ascii="Calibri" w:eastAsia="Times New Roman" w:hAnsi="Calibri" w:cs="Calibri"/>
                <w:color w:val="000000"/>
              </w:rPr>
              <w:t>No evidence</w:t>
            </w:r>
          </w:p>
          <w:p w14:paraId="6D4C5BCD" w14:textId="4111E5ED" w:rsidR="00D219D7" w:rsidRPr="00216E7E" w:rsidRDefault="00D219D7" w:rsidP="00D219D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 w:hint="eastAsia"/>
                <w:color w:val="000000"/>
              </w:rPr>
              <w:t>0 pts</w:t>
            </w:r>
          </w:p>
        </w:tc>
        <w:tc>
          <w:tcPr>
            <w:tcW w:w="10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6AB3AC" w14:textId="77777777" w:rsidR="00D219D7" w:rsidRPr="00FF2CEA" w:rsidRDefault="00D219D7" w:rsidP="00D219D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D219D7" w:rsidRPr="00072AF9" w14:paraId="4089D56F" w14:textId="77777777" w:rsidTr="00FF2CEA">
        <w:trPr>
          <w:trHeight w:val="900"/>
        </w:trPr>
        <w:tc>
          <w:tcPr>
            <w:tcW w:w="374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7391F6" w14:textId="55E35A42" w:rsidR="00D219D7" w:rsidRPr="00732B53" w:rsidRDefault="00D219D7" w:rsidP="00D219D7">
            <w:pPr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732B53">
              <w:rPr>
                <w:rFonts w:ascii="Calibri" w:hAnsi="Calibri" w:cs="Calibri" w:hint="eastAsia"/>
                <w:color w:val="000000"/>
              </w:rPr>
              <w:t xml:space="preserve">The location(s) of </w:t>
            </w:r>
            <w:r>
              <w:rPr>
                <w:rFonts w:ascii="Calibri" w:hAnsi="Calibri" w:cs="Calibri" w:hint="eastAsia"/>
                <w:color w:val="000000"/>
              </w:rPr>
              <w:t xml:space="preserve">the design artifact (output) generated by </w:t>
            </w:r>
            <w:r w:rsidRPr="00732B53">
              <w:rPr>
                <w:rFonts w:ascii="Calibri" w:hAnsi="Calibri" w:cs="Calibri" w:hint="eastAsia"/>
                <w:color w:val="000000"/>
              </w:rPr>
              <w:t xml:space="preserve">a task is documented </w:t>
            </w:r>
            <w:r>
              <w:rPr>
                <w:rFonts w:ascii="Calibri" w:hAnsi="Calibri" w:cs="Calibri" w:hint="eastAsia"/>
                <w:color w:val="000000"/>
              </w:rPr>
              <w:t xml:space="preserve">(linked) </w:t>
            </w:r>
            <w:r w:rsidRPr="00732B53">
              <w:rPr>
                <w:rFonts w:ascii="Calibri" w:hAnsi="Calibri" w:cs="Calibri" w:hint="eastAsia"/>
                <w:color w:val="000000"/>
              </w:rPr>
              <w:t>using the Notes (History) field when the</w:t>
            </w:r>
            <w:r>
              <w:rPr>
                <w:rFonts w:ascii="Calibri" w:hAnsi="Calibri" w:cs="Calibri" w:hint="eastAsia"/>
                <w:color w:val="000000"/>
              </w:rPr>
              <w:t xml:space="preserve"> status of the task</w:t>
            </w:r>
            <w:r w:rsidRPr="00732B53">
              <w:rPr>
                <w:rFonts w:ascii="Calibri" w:hAnsi="Calibri" w:cs="Calibri" w:hint="eastAsia"/>
                <w:color w:val="000000"/>
              </w:rPr>
              <w:t xml:space="preserve"> is changed to </w:t>
            </w:r>
            <w:r w:rsidRPr="00732B53">
              <w:rPr>
                <w:rFonts w:ascii="Calibri" w:hAnsi="Calibri" w:cs="Calibri"/>
                <w:color w:val="000000"/>
              </w:rPr>
              <w:t>“</w:t>
            </w:r>
            <w:r w:rsidRPr="00732B53">
              <w:rPr>
                <w:rFonts w:ascii="Calibri" w:hAnsi="Calibri" w:cs="Calibri" w:hint="eastAsia"/>
                <w:color w:val="000000"/>
              </w:rPr>
              <w:t>Ready to Close.</w:t>
            </w:r>
            <w:r w:rsidRPr="00732B53">
              <w:rPr>
                <w:rFonts w:ascii="Calibri" w:hAnsi="Calibri" w:cs="Calibri"/>
                <w:color w:val="000000"/>
              </w:rPr>
              <w:t>”</w:t>
            </w:r>
          </w:p>
        </w:tc>
        <w:tc>
          <w:tcPr>
            <w:tcW w:w="18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4CE1C2" w14:textId="77777777" w:rsidR="00D219D7" w:rsidRDefault="00D219D7" w:rsidP="00D219D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lways</w:t>
            </w:r>
          </w:p>
          <w:p w14:paraId="7FB34EC6" w14:textId="3C4C59F2" w:rsidR="00D219D7" w:rsidRDefault="00D219D7" w:rsidP="00D219D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 w:hint="eastAsia"/>
                <w:color w:val="000000"/>
              </w:rPr>
              <w:t>20 pts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7A93E8" w14:textId="77777777" w:rsidR="00D219D7" w:rsidRDefault="00D219D7" w:rsidP="00D219D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Sometimes</w:t>
            </w:r>
          </w:p>
          <w:p w14:paraId="1CE1FBEA" w14:textId="63076702" w:rsidR="00D219D7" w:rsidRDefault="00D219D7" w:rsidP="00D219D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 w:hint="eastAsia"/>
                <w:color w:val="000000"/>
              </w:rPr>
              <w:t>1~19 pts</w:t>
            </w:r>
          </w:p>
        </w:tc>
        <w:tc>
          <w:tcPr>
            <w:tcW w:w="156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90AF6D" w14:textId="77777777" w:rsidR="00D219D7" w:rsidRDefault="00D219D7" w:rsidP="00D219D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FF2CEA">
              <w:rPr>
                <w:rFonts w:ascii="Calibri" w:eastAsia="Times New Roman" w:hAnsi="Calibri" w:cs="Calibri"/>
                <w:color w:val="000000"/>
              </w:rPr>
              <w:t>No evidence</w:t>
            </w:r>
          </w:p>
          <w:p w14:paraId="248A0EC2" w14:textId="2AA6D2D9" w:rsidR="00D219D7" w:rsidRPr="00FF2CEA" w:rsidRDefault="00D219D7" w:rsidP="00D219D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 w:hint="eastAsia"/>
                <w:color w:val="000000"/>
              </w:rPr>
              <w:t>0 pts</w:t>
            </w:r>
          </w:p>
        </w:tc>
        <w:tc>
          <w:tcPr>
            <w:tcW w:w="10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F64FEA4" w14:textId="77777777" w:rsidR="00D219D7" w:rsidRPr="00FF2CEA" w:rsidRDefault="00D219D7" w:rsidP="00D219D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D219D7" w:rsidRPr="00072AF9" w14:paraId="4BC76CC6" w14:textId="77777777" w:rsidTr="00FF2CEA">
        <w:trPr>
          <w:trHeight w:val="576"/>
        </w:trPr>
        <w:tc>
          <w:tcPr>
            <w:tcW w:w="8482" w:type="dxa"/>
            <w:gridSpan w:val="8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8FB2A6" w14:textId="5F12952C" w:rsidR="00D219D7" w:rsidRPr="00FF2CEA" w:rsidRDefault="00D219D7" w:rsidP="00D219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F2CEA">
              <w:rPr>
                <w:rFonts w:ascii="Calibri" w:eastAsia="Times New Roman" w:hAnsi="Calibri" w:cs="Calibri"/>
                <w:b/>
                <w:bCs/>
                <w:color w:val="000000"/>
              </w:rPr>
              <w:t>Total (Max 100)</w:t>
            </w:r>
          </w:p>
        </w:tc>
        <w:tc>
          <w:tcPr>
            <w:tcW w:w="10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C57932" w14:textId="5718F428" w:rsidR="00D219D7" w:rsidRPr="00FF2CEA" w:rsidRDefault="00D219D7" w:rsidP="00D219D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</w:tbl>
    <w:p w14:paraId="3BF0BA46" w14:textId="3EC9180A" w:rsidR="00452661" w:rsidRDefault="00452661" w:rsidP="00C05C63"/>
    <w:sectPr w:rsidR="00452661" w:rsidSect="00FC16AD">
      <w:pgSz w:w="12240" w:h="15840"/>
      <w:pgMar w:top="1080" w:right="432" w:bottom="432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25122C" w14:textId="77777777" w:rsidR="003C7071" w:rsidRDefault="003C7071" w:rsidP="00072AF9">
      <w:pPr>
        <w:spacing w:after="0" w:line="240" w:lineRule="auto"/>
      </w:pPr>
      <w:r>
        <w:separator/>
      </w:r>
    </w:p>
  </w:endnote>
  <w:endnote w:type="continuationSeparator" w:id="0">
    <w:p w14:paraId="32A4D629" w14:textId="77777777" w:rsidR="003C7071" w:rsidRDefault="003C7071" w:rsidP="00072A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40A6C2" w14:textId="77777777" w:rsidR="003C7071" w:rsidRDefault="003C7071" w:rsidP="00072AF9">
      <w:pPr>
        <w:spacing w:after="0" w:line="240" w:lineRule="auto"/>
      </w:pPr>
      <w:r>
        <w:separator/>
      </w:r>
    </w:p>
  </w:footnote>
  <w:footnote w:type="continuationSeparator" w:id="0">
    <w:p w14:paraId="120D6BAF" w14:textId="77777777" w:rsidR="003C7071" w:rsidRDefault="003C7071" w:rsidP="00072AF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E41A93"/>
    <w:multiLevelType w:val="hybridMultilevel"/>
    <w:tmpl w:val="4738BFCC"/>
    <w:lvl w:ilvl="0" w:tplc="E4DEC1B8">
      <w:start w:val="1"/>
      <w:numFmt w:val="decimal"/>
      <w:lvlText w:val="%1."/>
      <w:lvlJc w:val="left"/>
      <w:pPr>
        <w:ind w:left="360" w:hanging="360"/>
      </w:pPr>
      <w:rPr>
        <w:rFonts w:ascii="Calibri" w:eastAsia="Times New Roman" w:hAnsi="Calibri" w:cs="Calibri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2381CF3"/>
    <w:multiLevelType w:val="hybridMultilevel"/>
    <w:tmpl w:val="4B9C1BAA"/>
    <w:lvl w:ilvl="0" w:tplc="8760D454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73533883">
    <w:abstractNumId w:val="0"/>
  </w:num>
  <w:num w:numId="2" w16cid:durableId="14535968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zMDIwNjU2B9Kmxko6SsGpxcWZ+XkgBRa1AMdhU8YsAAAA"/>
  </w:docVars>
  <w:rsids>
    <w:rsidRoot w:val="00072AF9"/>
    <w:rsid w:val="00050C5F"/>
    <w:rsid w:val="00072AF9"/>
    <w:rsid w:val="000B682B"/>
    <w:rsid w:val="001405E8"/>
    <w:rsid w:val="001835B1"/>
    <w:rsid w:val="001A349C"/>
    <w:rsid w:val="001F247D"/>
    <w:rsid w:val="0020466F"/>
    <w:rsid w:val="00216E7E"/>
    <w:rsid w:val="00234AF1"/>
    <w:rsid w:val="00243C87"/>
    <w:rsid w:val="003A5D2F"/>
    <w:rsid w:val="003C7071"/>
    <w:rsid w:val="0040423E"/>
    <w:rsid w:val="00452661"/>
    <w:rsid w:val="00482ECD"/>
    <w:rsid w:val="00491CB2"/>
    <w:rsid w:val="0049400D"/>
    <w:rsid w:val="00526FA7"/>
    <w:rsid w:val="00563069"/>
    <w:rsid w:val="00564AD6"/>
    <w:rsid w:val="005B094E"/>
    <w:rsid w:val="007069AF"/>
    <w:rsid w:val="0073001E"/>
    <w:rsid w:val="00732B53"/>
    <w:rsid w:val="007E1E79"/>
    <w:rsid w:val="00853081"/>
    <w:rsid w:val="00862681"/>
    <w:rsid w:val="008B7F71"/>
    <w:rsid w:val="00956E52"/>
    <w:rsid w:val="009B3EB2"/>
    <w:rsid w:val="009C0443"/>
    <w:rsid w:val="00A107A3"/>
    <w:rsid w:val="00A62FB5"/>
    <w:rsid w:val="00AB2CCA"/>
    <w:rsid w:val="00AC0104"/>
    <w:rsid w:val="00B335AF"/>
    <w:rsid w:val="00B70E38"/>
    <w:rsid w:val="00BB6BA4"/>
    <w:rsid w:val="00C05C63"/>
    <w:rsid w:val="00C24599"/>
    <w:rsid w:val="00C306AB"/>
    <w:rsid w:val="00CD3453"/>
    <w:rsid w:val="00CD5579"/>
    <w:rsid w:val="00CE64CB"/>
    <w:rsid w:val="00D219D7"/>
    <w:rsid w:val="00D258A1"/>
    <w:rsid w:val="00D3585A"/>
    <w:rsid w:val="00DA04FF"/>
    <w:rsid w:val="00DC3C4A"/>
    <w:rsid w:val="00E54183"/>
    <w:rsid w:val="00F4581F"/>
    <w:rsid w:val="00F47E6F"/>
    <w:rsid w:val="00F555EA"/>
    <w:rsid w:val="00F8706A"/>
    <w:rsid w:val="00FA0B29"/>
    <w:rsid w:val="00FC16AD"/>
    <w:rsid w:val="00FF124D"/>
    <w:rsid w:val="00FF2CEA"/>
    <w:rsid w:val="00FF7C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AA178C9"/>
  <w15:chartTrackingRefBased/>
  <w15:docId w15:val="{CDB62B92-FE0E-4EFC-874A-BC35FE5FCE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55E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2A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2AF9"/>
  </w:style>
  <w:style w:type="paragraph" w:styleId="Footer">
    <w:name w:val="footer"/>
    <w:basedOn w:val="Normal"/>
    <w:link w:val="FooterChar"/>
    <w:uiPriority w:val="99"/>
    <w:unhideWhenUsed/>
    <w:rsid w:val="00072A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2AF9"/>
  </w:style>
  <w:style w:type="paragraph" w:styleId="ListParagraph">
    <w:name w:val="List Paragraph"/>
    <w:basedOn w:val="Normal"/>
    <w:uiPriority w:val="34"/>
    <w:qFormat/>
    <w:rsid w:val="00072AF9"/>
    <w:pPr>
      <w:ind w:left="720"/>
      <w:contextualSpacing/>
    </w:pPr>
  </w:style>
  <w:style w:type="paragraph" w:styleId="Revision">
    <w:name w:val="Revision"/>
    <w:hidden/>
    <w:uiPriority w:val="99"/>
    <w:semiHidden/>
    <w:rsid w:val="00B70E3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119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7</TotalTime>
  <Pages>1</Pages>
  <Words>142</Words>
  <Characters>727</Characters>
  <Application>Microsoft Office Word</Application>
  <DocSecurity>0</DocSecurity>
  <Lines>72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ai, Junichi</dc:creator>
  <cp:keywords/>
  <dc:description/>
  <cp:lastModifiedBy>Kanai, Junichi</cp:lastModifiedBy>
  <cp:revision>12</cp:revision>
  <dcterms:created xsi:type="dcterms:W3CDTF">2023-08-27T23:21:00Z</dcterms:created>
  <dcterms:modified xsi:type="dcterms:W3CDTF">2025-03-10T1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d3896df1dd69ba84da23a6a3c09c7729b94139ee206f6d2a0d5e1decabb1374</vt:lpwstr>
  </property>
</Properties>
</file>